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0246C1CA" w:rsidR="00467217" w:rsidRPr="003740C2" w:rsidRDefault="00C2121C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 xml:space="preserve">Sardinata, </w:t>
            </w:r>
            <w:r w:rsidR="00E262F7">
              <w:rPr>
                <w:b/>
                <w:bCs/>
                <w:lang w:bidi="es-AR"/>
              </w:rPr>
              <w:t xml:space="preserve"> 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6D7D56C0" w:rsidR="00467217" w:rsidRPr="009C2621" w:rsidRDefault="00C2121C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SAM148</w:t>
            </w:r>
            <w:r w:rsidRPr="002B6FFE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/2026-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>311</w:t>
            </w:r>
            <w:r w:rsidRPr="002B6FFE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val="es-CO" w:bidi="es-AR"/>
              </w:rPr>
              <w:t xml:space="preserve"> </w:t>
            </w:r>
            <w:r w:rsidRPr="00C91CF6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ACUERDO MARCO PARA EL SUMINISTRO DE MATERIALES PETREOS PARA LA CONSTRUCCIÓN DE PLACA HUELLA EN ZONA RURAL DE SARDINATA, NORTE DE SANTANDER EN EL MARCO DEL PROGRAMA HUELLA COMUNITARIA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471543F1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</w:t>
            </w:r>
            <w:r w:rsidR="004548D6">
              <w:rPr>
                <w:b/>
                <w:bCs/>
                <w:lang w:bidi="es-AR"/>
              </w:rPr>
              <w:t>3</w:t>
            </w:r>
            <w:r w:rsidR="005D1340">
              <w:rPr>
                <w:b/>
                <w:bCs/>
                <w:lang w:bidi="es-AR"/>
              </w:rPr>
              <w:t>1</w:t>
            </w:r>
            <w:r w:rsidR="00C2121C">
              <w:rPr>
                <w:b/>
                <w:bCs/>
                <w:lang w:bidi="es-AR"/>
              </w:rPr>
              <w:t>1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</w:t>
      </w:r>
      <w:proofErr w:type="spellStart"/>
      <w:r>
        <w:rPr>
          <w:lang w:bidi="es-AR"/>
        </w:rPr>
        <w:t>Source</w:t>
      </w:r>
      <w:proofErr w:type="spellEnd"/>
      <w:r>
        <w:rPr>
          <w:lang w:bidi="es-AR"/>
        </w:rPr>
        <w:t>-</w:t>
      </w:r>
      <w:proofErr w:type="spellStart"/>
      <w:r>
        <w:rPr>
          <w:lang w:bidi="es-AR"/>
        </w:rPr>
        <w:t>to</w:t>
      </w:r>
      <w:proofErr w:type="spellEnd"/>
      <w:r>
        <w:rPr>
          <w:lang w:bidi="es-AR"/>
        </w:rPr>
        <w:t>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lastRenderedPageBreak/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1E6D9" w14:textId="77777777" w:rsidR="00BE1914" w:rsidRDefault="00BE1914">
      <w:r>
        <w:separator/>
      </w:r>
    </w:p>
  </w:endnote>
  <w:endnote w:type="continuationSeparator" w:id="0">
    <w:p w14:paraId="0EF60A97" w14:textId="77777777" w:rsidR="00BE1914" w:rsidRDefault="00BE1914">
      <w:r>
        <w:continuationSeparator/>
      </w:r>
    </w:p>
  </w:endnote>
  <w:endnote w:type="continuationNotice" w:id="1">
    <w:p w14:paraId="103069F8" w14:textId="77777777" w:rsidR="00BE1914" w:rsidRDefault="00BE19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064AE5" w14:textId="77777777" w:rsidR="00BE1914" w:rsidRDefault="00BE1914">
      <w:r>
        <w:separator/>
      </w:r>
    </w:p>
  </w:footnote>
  <w:footnote w:type="continuationSeparator" w:id="0">
    <w:p w14:paraId="191352D9" w14:textId="77777777" w:rsidR="00BE1914" w:rsidRDefault="00BE1914">
      <w:r>
        <w:continuationSeparator/>
      </w:r>
    </w:p>
  </w:footnote>
  <w:footnote w:type="continuationNotice" w:id="1">
    <w:p w14:paraId="52F89D75" w14:textId="77777777" w:rsidR="00BE1914" w:rsidRDefault="00BE19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4AEA"/>
    <w:rsid w:val="00097A26"/>
    <w:rsid w:val="001229FD"/>
    <w:rsid w:val="001246B3"/>
    <w:rsid w:val="00125542"/>
    <w:rsid w:val="00137DF8"/>
    <w:rsid w:val="00143970"/>
    <w:rsid w:val="00154769"/>
    <w:rsid w:val="001A78AA"/>
    <w:rsid w:val="001B1116"/>
    <w:rsid w:val="001C0EE9"/>
    <w:rsid w:val="001D1583"/>
    <w:rsid w:val="002010E8"/>
    <w:rsid w:val="002429D7"/>
    <w:rsid w:val="002B4420"/>
    <w:rsid w:val="003323E5"/>
    <w:rsid w:val="003740C2"/>
    <w:rsid w:val="003E68E4"/>
    <w:rsid w:val="00432381"/>
    <w:rsid w:val="004548D6"/>
    <w:rsid w:val="00467217"/>
    <w:rsid w:val="00473F78"/>
    <w:rsid w:val="00475E85"/>
    <w:rsid w:val="00477735"/>
    <w:rsid w:val="00500D96"/>
    <w:rsid w:val="0051175A"/>
    <w:rsid w:val="00517C22"/>
    <w:rsid w:val="0052022C"/>
    <w:rsid w:val="00521AE3"/>
    <w:rsid w:val="005254DF"/>
    <w:rsid w:val="005428B3"/>
    <w:rsid w:val="00567B49"/>
    <w:rsid w:val="00567D35"/>
    <w:rsid w:val="005A38F6"/>
    <w:rsid w:val="005C7380"/>
    <w:rsid w:val="005D00F9"/>
    <w:rsid w:val="005D1340"/>
    <w:rsid w:val="005D1F5D"/>
    <w:rsid w:val="0063212B"/>
    <w:rsid w:val="00640757"/>
    <w:rsid w:val="00655E97"/>
    <w:rsid w:val="006F5EE9"/>
    <w:rsid w:val="00724CE4"/>
    <w:rsid w:val="007558B3"/>
    <w:rsid w:val="007618CE"/>
    <w:rsid w:val="007F3FAE"/>
    <w:rsid w:val="0081115E"/>
    <w:rsid w:val="00815C1F"/>
    <w:rsid w:val="0084322E"/>
    <w:rsid w:val="0085038E"/>
    <w:rsid w:val="008725EA"/>
    <w:rsid w:val="008B3847"/>
    <w:rsid w:val="008D492D"/>
    <w:rsid w:val="008D4CC6"/>
    <w:rsid w:val="0092274D"/>
    <w:rsid w:val="00955D54"/>
    <w:rsid w:val="00974B71"/>
    <w:rsid w:val="009838A0"/>
    <w:rsid w:val="00995255"/>
    <w:rsid w:val="009C2621"/>
    <w:rsid w:val="009F555A"/>
    <w:rsid w:val="00A0008C"/>
    <w:rsid w:val="00A02569"/>
    <w:rsid w:val="00A37462"/>
    <w:rsid w:val="00A521E8"/>
    <w:rsid w:val="00A566AC"/>
    <w:rsid w:val="00AA1846"/>
    <w:rsid w:val="00AA54FF"/>
    <w:rsid w:val="00AC0044"/>
    <w:rsid w:val="00AD795B"/>
    <w:rsid w:val="00B172A5"/>
    <w:rsid w:val="00B2185C"/>
    <w:rsid w:val="00B218E6"/>
    <w:rsid w:val="00B61A85"/>
    <w:rsid w:val="00BE1914"/>
    <w:rsid w:val="00BE1FAC"/>
    <w:rsid w:val="00BF24C2"/>
    <w:rsid w:val="00C2121C"/>
    <w:rsid w:val="00C610FD"/>
    <w:rsid w:val="00C813BA"/>
    <w:rsid w:val="00C97E50"/>
    <w:rsid w:val="00CB39FF"/>
    <w:rsid w:val="00CD7D27"/>
    <w:rsid w:val="00CE670B"/>
    <w:rsid w:val="00D8268D"/>
    <w:rsid w:val="00D92C86"/>
    <w:rsid w:val="00DA0672"/>
    <w:rsid w:val="00DF133E"/>
    <w:rsid w:val="00DF74ED"/>
    <w:rsid w:val="00E262F7"/>
    <w:rsid w:val="00E66073"/>
    <w:rsid w:val="00EE278C"/>
    <w:rsid w:val="00F33699"/>
    <w:rsid w:val="00F63E78"/>
    <w:rsid w:val="00F85390"/>
    <w:rsid w:val="00FA1CB0"/>
    <w:rsid w:val="00FB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Props1.xml><?xml version="1.0" encoding="utf-8"?>
<ds:datastoreItem xmlns:ds="http://schemas.openxmlformats.org/officeDocument/2006/customXml" ds:itemID="{DF04C837-8B13-4E0B-8455-EA9913BE94D4}"/>
</file>

<file path=customXml/itemProps2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487</Words>
  <Characters>2682</Characters>
  <Application>Microsoft Office Word</Application>
  <DocSecurity>0</DocSecurity>
  <Lines>22</Lines>
  <Paragraphs>6</Paragraphs>
  <ScaleCrop>false</ScaleCrop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Corps</dc:creator>
  <cp:lastModifiedBy>Catalina Pineda</cp:lastModifiedBy>
  <cp:revision>66</cp:revision>
  <cp:lastPrinted>2025-12-18T16:35:00Z</cp:lastPrinted>
  <dcterms:created xsi:type="dcterms:W3CDTF">2022-06-29T14:38:00Z</dcterms:created>
  <dcterms:modified xsi:type="dcterms:W3CDTF">2026-04-21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